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Xa15c71f0dd818cb85c4d0959225528d034b5427"/>
    <w:p>
      <w:pPr>
        <w:pStyle w:val="Heading1"/>
      </w:pPr>
      <w:r>
        <w:t xml:space="preserve">Cover Letter for Hairdresser Position in South Korea Seoul</w:t>
      </w:r>
    </w:p>
    <w:p>
      <w:pPr>
        <w:pStyle w:val="FirstParagraph"/>
      </w:pPr>
      <w:r>
        <w:t xml:space="preserve">Dear [Employer's Name or "Hiring Team"],</w:t>
      </w:r>
    </w:p>
    <w:p>
      <w:pPr>
        <w:pStyle w:val="BodyText"/>
      </w:pPr>
      <w:r>
        <w:t xml:space="preserve">As a passionate and experienced hairdresser with over [X years] of expertise in the dynamic world of hairstyling, I am thrilled to apply for the Hairdresser position at your esteemed establishment in South Korea Seoul. This Cover Letter serves as an introduction to my professional journey, my dedication to the art of hairdressing, and my eagerness to contribute to a vibrant industry that thrives in one of the most fashion-forward cities in the world.</w:t>
      </w:r>
    </w:p>
    <w:p>
      <w:pPr>
        <w:pStyle w:val="BodyText"/>
      </w:pPr>
      <w:r>
        <w:t xml:space="preserve">South Korea Seoul has long been a beacon for innovation in beauty and fashion, where trends evolve rapidly and cultural influences intersect with global styles. As a Hairdresser who has consistently embraced creativity, technical precision, and client-centric service, I am confident that my skills align seamlessly with the demands of this competitive market. Whether it is crafting modern Korean-inspired cuts or mastering intricate coloring techniques tailored to diverse skin tones and hair types, I bring a unique perspective honed through years of practice and adaptability.</w:t>
      </w:r>
    </w:p>
    <w:bookmarkStart w:id="20" w:name="professional-expertise-as-a-hairdresser"/>
    <w:p>
      <w:pPr>
        <w:pStyle w:val="Heading2"/>
      </w:pPr>
      <w:r>
        <w:t xml:space="preserve">Professional Expertise as a Hairdresser</w:t>
      </w:r>
    </w:p>
    <w:p>
      <w:pPr>
        <w:pStyle w:val="FirstParagraph"/>
      </w:pPr>
      <w:r>
        <w:t xml:space="preserve">My journey as a Hairdresser began with formal training in [Your Education Institution], where I developed a strong foundation in haircutting, coloring, and styling. Over the years, I have refined my craft by working in prestigious salons and collaborating with industry professionals to stay ahead of the curve. My portfolio includes a wide range of styles—from sleek Korean K-pop-inspired looks to natural, low-maintenance textures—ensuring that I can cater to the diverse preferences of clients in Seoul’s fast-paced environment.</w:t>
      </w:r>
    </w:p>
    <w:p>
      <w:pPr>
        <w:pStyle w:val="BodyText"/>
      </w:pPr>
      <w:r>
        <w:t xml:space="preserve">One of my core strengths is my ability to blend traditional techniques with modern trends. In South Korea, where haircare is deeply intertwined with cultural identity and self-expression, this skill is invaluable. I have a keen eye for detail and an unwavering commitment to quality, whether it’s perfecting the precision of a razor cut or ensuring that color treatments enhance a client’s natural features. My work ethic is rooted in professionalism, punctuality, and an understanding of the importance of building trust with each customer.</w:t>
      </w:r>
    </w:p>
    <w:bookmarkEnd w:id="20"/>
    <w:bookmarkStart w:id="21" w:name="X17013e7d4f84a171b963ec5e07953e046d3210e"/>
    <w:p>
      <w:pPr>
        <w:pStyle w:val="Heading2"/>
      </w:pPr>
      <w:r>
        <w:t xml:space="preserve">Adaptability and Cultural Sensitivity in Seoul</w:t>
      </w:r>
    </w:p>
    <w:p>
      <w:pPr>
        <w:pStyle w:val="FirstParagraph"/>
      </w:pPr>
      <w:r>
        <w:t xml:space="preserve">Working as a Hairdresser in South Korea Seoul requires more than technical skills—it demands cultural awareness and the ability to thrive in a fast-paced, results-driven industry. I have studied the nuances of Korean beauty standards, including the popularity of specific hair trends such as gradient bangs, Ombre effects, and minimalist Korean straight hairstyles. This knowledge allows me to anticipate client needs and deliver solutions that align with local preferences while maintaining a global perspective.</w:t>
      </w:r>
    </w:p>
    <w:p>
      <w:pPr>
        <w:pStyle w:val="BodyText"/>
      </w:pPr>
      <w:r>
        <w:t xml:space="preserve">Moreover, I have experience working with international clients and am comfortable navigating multilingual environments. While fluency in Korean is not a requirement for my current skill set, I am actively studying the language to better connect with clients and understand the cultural context of their beauty choices. This dedication to learning reflects my commitment to excellence and my desire to contribute meaningfully to your team.</w:t>
      </w:r>
    </w:p>
    <w:bookmarkEnd w:id="21"/>
    <w:bookmarkStart w:id="22" w:name="X25509d224242af49fe9752543361418948aa538"/>
    <w:p>
      <w:pPr>
        <w:pStyle w:val="Heading2"/>
      </w:pPr>
      <w:r>
        <w:t xml:space="preserve">Passion for Hairdressing in a Competitive Market</w:t>
      </w:r>
    </w:p>
    <w:p>
      <w:pPr>
        <w:pStyle w:val="FirstParagraph"/>
      </w:pPr>
      <w:r>
        <w:t xml:space="preserve">The hairdressing industry in South Korea Seoul is renowned for its innovation and high standards. Salons here are not only places of service but also hubs of creativity, where stylists are expected to push boundaries and deliver exceptional results. As a Hairdresser, I thrive in such environments, where every day presents new challenges and opportunities for growth. My passion lies in transforming clients’ visions into reality while staying ahead of emerging trends through continuous learning.</w:t>
      </w:r>
    </w:p>
    <w:p>
      <w:pPr>
        <w:pStyle w:val="BodyText"/>
      </w:pPr>
      <w:r>
        <w:t xml:space="preserve">I have also attended workshops and seminars on advanced techniques such as balayage, Japanese texturizing, and sustainable haircare practices. These experiences have equipped me with the tools to offer cutting-edge services that resonate with Seoul’s discerning clientele. Additionally, I am adept at using industry-leading products and technologies to ensure optimal results for each client.</w:t>
      </w:r>
    </w:p>
    <w:bookmarkEnd w:id="22"/>
    <w:bookmarkStart w:id="23" w:name="why-south-korea-seoul"/>
    <w:p>
      <w:pPr>
        <w:pStyle w:val="Heading2"/>
      </w:pPr>
      <w:r>
        <w:t xml:space="preserve">Why South Korea Seoul?</w:t>
      </w:r>
    </w:p>
    <w:p>
      <w:pPr>
        <w:pStyle w:val="FirstParagraph"/>
      </w:pPr>
      <w:r>
        <w:t xml:space="preserve">South Korea Seoul is a city where beauty is an art form, and the hairdressing profession plays a central role in this cultural landscape. As a Hairdresser, I am drawn to the opportunity to work in such a dynamic setting, where creativity and innovation are celebrated. The city’s reputation as a global fashion capital makes it an ideal place for professionals like myself to grow their careers while contributing to its ever-evolving beauty scene.</w:t>
      </w:r>
    </w:p>
    <w:p>
      <w:pPr>
        <w:pStyle w:val="BodyText"/>
      </w:pPr>
      <w:r>
        <w:t xml:space="preserve">I am particularly inspired by the collaborative spirit of Seoul’s salons, where stylists often work together to experiment with new styles and techniques. This environment fosters continuous improvement and allows for a deeper understanding of client needs. I am eager to bring my experience, creativity, and enthusiasm to your team, helping to elevate the salon’s reputation as a leader in the industry.</w:t>
      </w:r>
    </w:p>
    <w:bookmarkEnd w:id="23"/>
    <w:bookmarkStart w:id="24" w:name="conclusion-a-commitment-to-excellence"/>
    <w:p>
      <w:pPr>
        <w:pStyle w:val="Heading2"/>
      </w:pPr>
      <w:r>
        <w:t xml:space="preserve">Conclusion: A Commitment to Excellence</w:t>
      </w:r>
    </w:p>
    <w:p>
      <w:pPr>
        <w:pStyle w:val="FirstParagraph"/>
      </w:pPr>
      <w:r>
        <w:t xml:space="preserve">In conclusion, I am confident that my skills as a Hairdresser, combined with my adaptability and passion for beauty, make me an ideal candidate for this role in South Korea Seoul. I am eager to contribute my expertise to your salon while learning from the unique challenges and opportunities this city offers. Thank you for considering my application.</w:t>
      </w:r>
    </w:p>
    <w:p>
      <w:pPr>
        <w:pStyle w:val="BodyText"/>
      </w:pPr>
      <w:r>
        <w:t xml:space="preserve">Please feel free to contact me at [Your Phone Number] or [Your Email Address] for any additional information or to schedule an interview. I look forward to the possibility of joining your team and helping to create unforgettable experiences for your client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Position in South Korea Seoul</dc:title>
  <dc:creator/>
  <dc:language>en</dc:language>
  <cp:keywords/>
  <dcterms:created xsi:type="dcterms:W3CDTF">2026-07-25T01:01:50Z</dcterms:created>
  <dcterms:modified xsi:type="dcterms:W3CDTF">2026-07-25T01:01:50Z</dcterms:modified>
</cp:coreProperties>
</file>

<file path=docProps/custom.xml><?xml version="1.0" encoding="utf-8"?>
<Properties xmlns="http://schemas.openxmlformats.org/officeDocument/2006/custom-properties" xmlns:vt="http://schemas.openxmlformats.org/officeDocument/2006/docPropsVTypes"/>
</file>